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LightList-Accent1"/>
        <w:tblW w:w="14778" w:type="dxa"/>
        <w:tblBorders>
          <w:top w:val="single" w:sz="4" w:space="0" w:color="1F497D" w:themeColor="text2"/>
          <w:left w:val="single" w:sz="4" w:space="0" w:color="1F497D" w:themeColor="text2"/>
          <w:bottom w:val="single" w:sz="4" w:space="0" w:color="1F497D" w:themeColor="text2"/>
          <w:right w:val="single" w:sz="4" w:space="0" w:color="1F497D" w:themeColor="text2"/>
          <w:insideH w:val="single" w:sz="4" w:space="0" w:color="1F497D" w:themeColor="text2"/>
        </w:tblBorders>
        <w:tblLook w:val="04A0" w:firstRow="1" w:lastRow="0" w:firstColumn="1" w:lastColumn="0" w:noHBand="0" w:noVBand="1"/>
      </w:tblPr>
      <w:tblGrid>
        <w:gridCol w:w="7054"/>
        <w:gridCol w:w="3827"/>
        <w:gridCol w:w="201"/>
        <w:gridCol w:w="3696"/>
      </w:tblGrid>
      <w:tr w:rsidR="007D5F9D" w:rsidTr="00EB0C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78" w:type="dxa"/>
            <w:gridSpan w:val="4"/>
          </w:tcPr>
          <w:p w:rsidR="007D5F9D" w:rsidRPr="003A79FE" w:rsidRDefault="007D5F9D" w:rsidP="00303FA3">
            <w:pPr>
              <w:tabs>
                <w:tab w:val="left" w:pos="4590"/>
              </w:tabs>
              <w:rPr>
                <w:sz w:val="32"/>
                <w:szCs w:val="32"/>
              </w:rPr>
            </w:pPr>
            <w:r w:rsidRPr="003A79FE">
              <w:rPr>
                <w:sz w:val="32"/>
                <w:szCs w:val="32"/>
              </w:rPr>
              <w:t>Work/Activity:</w:t>
            </w:r>
            <w:r w:rsidR="00303FA3">
              <w:rPr>
                <w:sz w:val="32"/>
                <w:szCs w:val="32"/>
              </w:rPr>
              <w:t xml:space="preserve"> Mexican Party </w:t>
            </w:r>
            <w:r w:rsidR="00303FA3">
              <w:rPr>
                <w:sz w:val="32"/>
                <w:szCs w:val="32"/>
              </w:rPr>
              <w:tab/>
            </w:r>
          </w:p>
        </w:tc>
      </w:tr>
      <w:tr w:rsidR="00A26B8F" w:rsidTr="00EB0C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78" w:type="dxa"/>
            <w:gridSpan w:val="4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303FA3" w:rsidRDefault="00303FA3">
            <w:r>
              <w:t xml:space="preserve">Gathering of </w:t>
            </w:r>
            <w:r w:rsidR="00C30D0B">
              <w:t>the student community, in a closed place. Social activities includes, dancing, drinking alcoholic beverages, listening to music to a high volume.</w:t>
            </w:r>
          </w:p>
          <w:p w:rsidR="00912C05" w:rsidRDefault="00912C05"/>
          <w:p w:rsidR="00912C05" w:rsidRDefault="00912C05"/>
          <w:p w:rsidR="00912C05" w:rsidRDefault="00912C05"/>
          <w:p w:rsidR="00912C05" w:rsidRDefault="00912C05"/>
          <w:p w:rsidR="00912C05" w:rsidRDefault="00912C05"/>
          <w:p w:rsidR="00C30D0B" w:rsidRDefault="00C30D0B"/>
          <w:p w:rsidR="00C30D0B" w:rsidRDefault="00C30D0B"/>
          <w:p w:rsidR="00912C05" w:rsidRDefault="00912C05"/>
        </w:tc>
      </w:tr>
      <w:tr w:rsidR="007D5F9D" w:rsidTr="00EB0C98">
        <w:trPr>
          <w:trHeight w:val="1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54" w:type="dxa"/>
            <w:shd w:val="clear" w:color="auto" w:fill="4F81BD" w:themeFill="accent1"/>
          </w:tcPr>
          <w:p w:rsidR="007D5F9D" w:rsidRPr="00EB0C98" w:rsidRDefault="003A79FE" w:rsidP="003A79FE">
            <w:pPr>
              <w:rPr>
                <w:b w:val="0"/>
                <w:color w:val="FFFFFF" w:themeColor="background1"/>
              </w:rPr>
            </w:pPr>
            <w:r w:rsidRPr="00EB0C98">
              <w:rPr>
                <w:b w:val="0"/>
                <w:color w:val="FFFFFF" w:themeColor="background1"/>
              </w:rPr>
              <w:t>Group</w:t>
            </w:r>
            <w:r w:rsidR="007D5F9D" w:rsidRPr="00EB0C98">
              <w:rPr>
                <w:b w:val="0"/>
                <w:color w:val="FFFFFF" w:themeColor="background1"/>
              </w:rPr>
              <w:t>:</w:t>
            </w:r>
          </w:p>
        </w:tc>
        <w:tc>
          <w:tcPr>
            <w:tcW w:w="4028" w:type="dxa"/>
            <w:gridSpan w:val="2"/>
            <w:shd w:val="clear" w:color="auto" w:fill="4F81BD" w:themeFill="accent1"/>
          </w:tcPr>
          <w:p w:rsidR="007D5F9D" w:rsidRPr="00EB0C98" w:rsidRDefault="007D5F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EB0C98">
              <w:rPr>
                <w:color w:val="FFFFFF" w:themeColor="background1"/>
              </w:rPr>
              <w:t>Assessor(s):</w:t>
            </w:r>
            <w:r w:rsidR="003A79FE" w:rsidRPr="00EB0C98">
              <w:rPr>
                <w:color w:val="FFFFFF" w:themeColor="background1"/>
              </w:rPr>
              <w:t xml:space="preserve"> [ risk assessor]</w:t>
            </w:r>
          </w:p>
        </w:tc>
        <w:tc>
          <w:tcPr>
            <w:tcW w:w="3696" w:type="dxa"/>
            <w:shd w:val="clear" w:color="auto" w:fill="4F81BD" w:themeFill="accent1"/>
          </w:tcPr>
          <w:p w:rsidR="007D5F9D" w:rsidRPr="00EB0C98" w:rsidRDefault="007D5F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EB0C98">
              <w:rPr>
                <w:color w:val="FFFFFF" w:themeColor="background1"/>
              </w:rPr>
              <w:t xml:space="preserve">Contact: </w:t>
            </w:r>
            <w:r w:rsidR="003A79FE" w:rsidRPr="00EB0C98">
              <w:rPr>
                <w:color w:val="FFFFFF" w:themeColor="background1"/>
              </w:rPr>
              <w:t>[e-mail]</w:t>
            </w:r>
          </w:p>
        </w:tc>
      </w:tr>
      <w:tr w:rsidR="00A26B8F" w:rsidTr="00EB0C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54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C6D9F1" w:themeFill="text2" w:themeFillTint="33"/>
          </w:tcPr>
          <w:p w:rsidR="00A26B8F" w:rsidRPr="00C96EAA" w:rsidRDefault="00A26B8F">
            <w:pPr>
              <w:rPr>
                <w:b w:val="0"/>
              </w:rPr>
            </w:pPr>
            <w:r w:rsidRPr="00C96EAA">
              <w:rPr>
                <w:b w:val="0"/>
              </w:rPr>
              <w:t xml:space="preserve">Guidance/standards/Reference documents  </w:t>
            </w:r>
          </w:p>
        </w:tc>
        <w:tc>
          <w:tcPr>
            <w:tcW w:w="7724" w:type="dxa"/>
            <w:gridSpan w:val="3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C6D9F1" w:themeFill="text2" w:themeFillTint="33"/>
          </w:tcPr>
          <w:p w:rsidR="00A26B8F" w:rsidRDefault="003A79FE" w:rsidP="00C96E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petence requirements</w:t>
            </w:r>
          </w:p>
        </w:tc>
      </w:tr>
      <w:tr w:rsidR="007D5F9D" w:rsidTr="00EB0C98">
        <w:trPr>
          <w:trHeight w:val="1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54" w:type="dxa"/>
            <w:vMerge w:val="restart"/>
          </w:tcPr>
          <w:p w:rsidR="007D5F9D" w:rsidRPr="003A2F8A" w:rsidRDefault="003A2F8A" w:rsidP="003A2F8A">
            <w:pPr>
              <w:pStyle w:val="ListParagraph"/>
              <w:numPr>
                <w:ilvl w:val="0"/>
                <w:numId w:val="1"/>
              </w:numPr>
            </w:pPr>
            <w:r w:rsidRPr="003A2F8A">
              <w:t>http://www.hse.gov.uk/Risk/faq.htm</w:t>
            </w:r>
          </w:p>
        </w:tc>
        <w:tc>
          <w:tcPr>
            <w:tcW w:w="3827" w:type="dxa"/>
            <w:shd w:val="clear" w:color="auto" w:fill="C6D9F1" w:themeFill="text2" w:themeFillTint="33"/>
          </w:tcPr>
          <w:p w:rsidR="007D5F9D" w:rsidRDefault="007D5F9D" w:rsidP="002033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A79FE">
              <w:rPr>
                <w:b/>
                <w:bCs/>
              </w:rPr>
              <w:t>Role:</w:t>
            </w:r>
            <w:r w:rsidR="003A79FE">
              <w:t xml:space="preserve"> </w:t>
            </w:r>
            <w:r w:rsidR="0020331E">
              <w:t>Event Organizer</w:t>
            </w:r>
          </w:p>
        </w:tc>
        <w:tc>
          <w:tcPr>
            <w:tcW w:w="3897" w:type="dxa"/>
            <w:gridSpan w:val="2"/>
            <w:shd w:val="clear" w:color="auto" w:fill="C6D9F1" w:themeFill="text2" w:themeFillTint="33"/>
          </w:tcPr>
          <w:p w:rsidR="007D5F9D" w:rsidRDefault="007D5F9D" w:rsidP="002033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A79FE">
              <w:rPr>
                <w:b/>
                <w:bCs/>
              </w:rPr>
              <w:t>Skills, experience or qualifications</w:t>
            </w:r>
            <w:r w:rsidR="0020331E">
              <w:t xml:space="preserve">: </w:t>
            </w:r>
          </w:p>
        </w:tc>
      </w:tr>
      <w:tr w:rsidR="007D5F9D" w:rsidTr="00EB0C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54" w:type="dxa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7D5F9D" w:rsidRPr="00C96EAA" w:rsidRDefault="007D5F9D">
            <w:pPr>
              <w:rPr>
                <w:b w:val="0"/>
              </w:rPr>
            </w:pPr>
          </w:p>
        </w:tc>
        <w:tc>
          <w:tcPr>
            <w:tcW w:w="3827" w:type="dxa"/>
            <w:vMerge w:val="restart"/>
            <w:tcBorders>
              <w:top w:val="none" w:sz="0" w:space="0" w:color="auto"/>
              <w:bottom w:val="none" w:sz="0" w:space="0" w:color="auto"/>
            </w:tcBorders>
          </w:tcPr>
          <w:p w:rsidR="007D5F9D" w:rsidRDefault="007D5F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7D5F9D" w:rsidRDefault="00566D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zbeth Morales</w:t>
            </w:r>
          </w:p>
          <w:p w:rsidR="007D5F9D" w:rsidRDefault="007D5F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7D5F9D" w:rsidRDefault="007D5F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7D5F9D" w:rsidRDefault="007D5F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7D5F9D" w:rsidRDefault="007D5F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5744B8" w:rsidRDefault="005744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7D5F9D" w:rsidRDefault="007D5F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97" w:type="dxa"/>
            <w:gridSpan w:val="2"/>
            <w:vMerge w:val="restart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7D5F9D" w:rsidRDefault="007D5F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7D5F9D" w:rsidRDefault="002033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ealth &amp; Safety Risk assessment training offered by the university of Southampton on the 8</w:t>
            </w:r>
            <w:r>
              <w:rPr>
                <w:vertAlign w:val="superscript"/>
              </w:rPr>
              <w:t xml:space="preserve">th </w:t>
            </w:r>
            <w:r>
              <w:t>of December 2015</w:t>
            </w:r>
            <w:bookmarkStart w:id="0" w:name="_GoBack"/>
            <w:bookmarkEnd w:id="0"/>
          </w:p>
          <w:p w:rsidR="007D5F9D" w:rsidRDefault="007D5F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7D5F9D" w:rsidRDefault="007D5F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7D5F9D" w:rsidRDefault="007D5F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7D5F9D" w:rsidRDefault="007D5F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7D5F9D" w:rsidRDefault="007D5F9D" w:rsidP="000209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D5F9D" w:rsidTr="00EB0C98">
        <w:trPr>
          <w:trHeight w:val="2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54" w:type="dxa"/>
            <w:shd w:val="clear" w:color="auto" w:fill="4F81BD" w:themeFill="accent1"/>
          </w:tcPr>
          <w:p w:rsidR="007D5F9D" w:rsidRPr="00C96EAA" w:rsidRDefault="00F252B6">
            <w:pPr>
              <w:rPr>
                <w:b w:val="0"/>
              </w:rPr>
            </w:pPr>
            <w:r>
              <w:rPr>
                <w:b w:val="0"/>
                <w:color w:val="FFFFFF" w:themeColor="background1"/>
              </w:rPr>
              <w:t>Risk assessments linked</w:t>
            </w:r>
          </w:p>
        </w:tc>
        <w:tc>
          <w:tcPr>
            <w:tcW w:w="3827" w:type="dxa"/>
            <w:vMerge/>
          </w:tcPr>
          <w:p w:rsidR="007D5F9D" w:rsidRDefault="007D5F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97" w:type="dxa"/>
            <w:gridSpan w:val="2"/>
            <w:vMerge/>
          </w:tcPr>
          <w:p w:rsidR="007D5F9D" w:rsidRDefault="007D5F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D5F9D" w:rsidTr="00EB0C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54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5744B8" w:rsidRDefault="005744B8" w:rsidP="005744B8">
            <w:r>
              <w:t>Risk of fire (covered by</w:t>
            </w:r>
            <w:r w:rsidR="004A665A">
              <w:t xml:space="preserve"> the venue</w:t>
            </w:r>
            <w:r>
              <w:t xml:space="preserve"> operator)</w:t>
            </w:r>
          </w:p>
          <w:p w:rsidR="005744B8" w:rsidRDefault="005744B8" w:rsidP="005744B8">
            <w:r>
              <w:t xml:space="preserve">Risk of electric shock burn </w:t>
            </w:r>
            <w:r w:rsidR="004A665A">
              <w:t>(covered by the venue operator)</w:t>
            </w:r>
          </w:p>
          <w:p w:rsidR="007D5F9D" w:rsidRDefault="005744B8">
            <w:r>
              <w:t xml:space="preserve">Risk of violence </w:t>
            </w:r>
            <w:r w:rsidR="004A665A">
              <w:t>(covered by the venue operator)</w:t>
            </w:r>
          </w:p>
          <w:p w:rsidR="005744B8" w:rsidRDefault="005744B8"/>
        </w:tc>
        <w:tc>
          <w:tcPr>
            <w:tcW w:w="3827" w:type="dxa"/>
            <w:vMerge/>
            <w:tcBorders>
              <w:top w:val="none" w:sz="0" w:space="0" w:color="auto"/>
              <w:bottom w:val="none" w:sz="0" w:space="0" w:color="auto"/>
            </w:tcBorders>
          </w:tcPr>
          <w:p w:rsidR="007D5F9D" w:rsidRDefault="007D5F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97" w:type="dxa"/>
            <w:gridSpan w:val="2"/>
            <w:vMerge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7D5F9D" w:rsidRDefault="007D5F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tbl>
      <w:tblPr>
        <w:tblpPr w:leftFromText="180" w:rightFromText="180" w:vertAnchor="text" w:horzAnchor="margin" w:tblpXSpec="center" w:tblpY="-172"/>
        <w:tblW w:w="5641" w:type="pct"/>
        <w:tblLayout w:type="fixed"/>
        <w:tblLook w:val="04A0" w:firstRow="1" w:lastRow="0" w:firstColumn="1" w:lastColumn="0" w:noHBand="0" w:noVBand="1"/>
      </w:tblPr>
      <w:tblGrid>
        <w:gridCol w:w="1361"/>
        <w:gridCol w:w="1812"/>
        <w:gridCol w:w="1393"/>
        <w:gridCol w:w="2928"/>
        <w:gridCol w:w="1113"/>
        <w:gridCol w:w="3626"/>
        <w:gridCol w:w="1013"/>
        <w:gridCol w:w="1639"/>
        <w:gridCol w:w="840"/>
      </w:tblGrid>
      <w:tr w:rsidR="00EB0C98" w:rsidRPr="008419EF" w:rsidTr="00EB0C98">
        <w:trPr>
          <w:trHeight w:val="642"/>
        </w:trPr>
        <w:tc>
          <w:tcPr>
            <w:tcW w:w="433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538DD5"/>
            <w:noWrap/>
            <w:vAlign w:val="center"/>
            <w:hideMark/>
          </w:tcPr>
          <w:p w:rsidR="00EB0C98" w:rsidRPr="008419EF" w:rsidRDefault="00EB0C98" w:rsidP="00EB0C9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FFFFFF"/>
                <w:sz w:val="20"/>
                <w:szCs w:val="2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FFFFFF"/>
                <w:sz w:val="20"/>
                <w:szCs w:val="20"/>
                <w:lang w:eastAsia="en-GB"/>
              </w:rPr>
              <w:lastRenderedPageBreak/>
              <w:t>Task</w:t>
            </w:r>
          </w:p>
        </w:tc>
        <w:tc>
          <w:tcPr>
            <w:tcW w:w="576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538DD5"/>
            <w:noWrap/>
            <w:vAlign w:val="center"/>
            <w:hideMark/>
          </w:tcPr>
          <w:p w:rsidR="00EB0C98" w:rsidRPr="008419EF" w:rsidRDefault="00EB0C98" w:rsidP="00EB0C9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FFFFFF"/>
                <w:sz w:val="20"/>
                <w:szCs w:val="2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FFFFFF"/>
                <w:sz w:val="20"/>
                <w:szCs w:val="20"/>
                <w:lang w:eastAsia="en-GB"/>
              </w:rPr>
              <w:t>Hazards</w:t>
            </w:r>
          </w:p>
        </w:tc>
        <w:tc>
          <w:tcPr>
            <w:tcW w:w="443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538DD5"/>
            <w:noWrap/>
            <w:vAlign w:val="center"/>
            <w:hideMark/>
          </w:tcPr>
          <w:p w:rsidR="00EB0C98" w:rsidRPr="008419EF" w:rsidRDefault="00EB0C98" w:rsidP="00EB0C9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FFFFFF"/>
                <w:sz w:val="20"/>
                <w:szCs w:val="2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FFFFFF"/>
                <w:sz w:val="20"/>
                <w:szCs w:val="20"/>
                <w:lang w:eastAsia="en-GB"/>
              </w:rPr>
              <w:t>Who might be harmed and how</w:t>
            </w:r>
          </w:p>
        </w:tc>
        <w:tc>
          <w:tcPr>
            <w:tcW w:w="931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538DD5"/>
            <w:noWrap/>
            <w:vAlign w:val="center"/>
            <w:hideMark/>
          </w:tcPr>
          <w:p w:rsidR="00EB0C98" w:rsidRPr="008419EF" w:rsidRDefault="00EB0C98" w:rsidP="00EB0C9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FFFFFF"/>
                <w:sz w:val="20"/>
                <w:szCs w:val="2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FFFFFF"/>
                <w:sz w:val="20"/>
                <w:szCs w:val="20"/>
                <w:lang w:eastAsia="en-GB"/>
              </w:rPr>
              <w:t>Current control measures</w:t>
            </w:r>
          </w:p>
        </w:tc>
        <w:tc>
          <w:tcPr>
            <w:tcW w:w="354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538DD5"/>
            <w:noWrap/>
            <w:vAlign w:val="center"/>
            <w:hideMark/>
          </w:tcPr>
          <w:p w:rsidR="00EB0C98" w:rsidRPr="008419EF" w:rsidRDefault="00EB0C98" w:rsidP="00EB0C9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FFFFFF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FFFFFF"/>
                <w:sz w:val="20"/>
                <w:szCs w:val="20"/>
                <w:lang w:eastAsia="en-GB"/>
              </w:rPr>
              <w:t>Current risk /9</w:t>
            </w:r>
          </w:p>
        </w:tc>
        <w:tc>
          <w:tcPr>
            <w:tcW w:w="1153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538DD5"/>
            <w:noWrap/>
            <w:vAlign w:val="center"/>
            <w:hideMark/>
          </w:tcPr>
          <w:p w:rsidR="00EB0C98" w:rsidRPr="008419EF" w:rsidRDefault="00EB0C98" w:rsidP="00EB0C9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FFFFFF"/>
                <w:sz w:val="20"/>
                <w:szCs w:val="2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FFFFFF"/>
                <w:sz w:val="20"/>
                <w:szCs w:val="20"/>
                <w:lang w:eastAsia="en-GB"/>
              </w:rPr>
              <w:t>Additional control measures</w:t>
            </w:r>
          </w:p>
        </w:tc>
        <w:tc>
          <w:tcPr>
            <w:tcW w:w="322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538DD5"/>
            <w:noWrap/>
            <w:vAlign w:val="center"/>
            <w:hideMark/>
          </w:tcPr>
          <w:p w:rsidR="00EB0C98" w:rsidRPr="008419EF" w:rsidRDefault="00EB0C98" w:rsidP="00EB0C9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FFFFFF"/>
                <w:sz w:val="20"/>
                <w:szCs w:val="2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FFFFFF"/>
                <w:sz w:val="20"/>
                <w:szCs w:val="20"/>
                <w:lang w:eastAsia="en-GB"/>
              </w:rPr>
              <w:t>Action by whom?</w:t>
            </w:r>
          </w:p>
        </w:tc>
        <w:tc>
          <w:tcPr>
            <w:tcW w:w="521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538DD5"/>
            <w:noWrap/>
            <w:vAlign w:val="center"/>
            <w:hideMark/>
          </w:tcPr>
          <w:p w:rsidR="00EB0C98" w:rsidRDefault="00EB0C98" w:rsidP="00EB0C9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FFFFFF"/>
                <w:sz w:val="20"/>
                <w:szCs w:val="2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FFFFFF"/>
                <w:sz w:val="20"/>
                <w:szCs w:val="20"/>
                <w:lang w:eastAsia="en-GB"/>
              </w:rPr>
              <w:t>Residual risk</w:t>
            </w:r>
          </w:p>
          <w:p w:rsidR="00EB0C98" w:rsidRPr="008419EF" w:rsidRDefault="00EB0C98" w:rsidP="00EB0C9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FFFFFF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FFFFFF"/>
                <w:sz w:val="20"/>
                <w:szCs w:val="20"/>
                <w:lang w:eastAsia="en-GB"/>
              </w:rPr>
              <w:t>/9</w:t>
            </w:r>
          </w:p>
        </w:tc>
        <w:tc>
          <w:tcPr>
            <w:tcW w:w="267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8DB4E2"/>
            <w:noWrap/>
            <w:vAlign w:val="center"/>
            <w:hideMark/>
          </w:tcPr>
          <w:p w:rsidR="00EB0C98" w:rsidRPr="008419EF" w:rsidRDefault="00EB0C98" w:rsidP="00EB0C9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FFFFFF"/>
                <w:sz w:val="20"/>
                <w:szCs w:val="2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FFFFFF"/>
                <w:sz w:val="20"/>
                <w:szCs w:val="20"/>
                <w:lang w:eastAsia="en-GB"/>
              </w:rPr>
              <w:t>check SA/DM</w:t>
            </w:r>
          </w:p>
        </w:tc>
      </w:tr>
      <w:tr w:rsidR="00EB0C98" w:rsidRPr="008419EF" w:rsidTr="00EB0C98">
        <w:trPr>
          <w:trHeight w:val="519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0C98" w:rsidRPr="008419EF" w:rsidRDefault="00A37232" w:rsidP="00A3723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Dancing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0C98" w:rsidRPr="008419EF" w:rsidRDefault="00A37232" w:rsidP="00EB0C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Slips, trips and falls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0C98" w:rsidRPr="008419EF" w:rsidRDefault="00A37232" w:rsidP="00EB0C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Attendants: During the </w:t>
            </w:r>
            <w:r w:rsidR="00D9501E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nature of the event might experience </w:t>
            </w: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slips, trips or falls 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0C98" w:rsidRPr="008419EF" w:rsidRDefault="00EB0C98" w:rsidP="00EB0C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  <w:r w:rsidR="00A37232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Make sure that there are no spills on the floor, that the venue has a dancing floor layout. </w:t>
            </w:r>
          </w:p>
        </w:tc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0C98" w:rsidRPr="008419EF" w:rsidRDefault="00EB0C98" w:rsidP="00EB0C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  <w:r w:rsidR="00A37232">
              <w:rPr>
                <w:rFonts w:ascii="Calibri" w:eastAsia="Times New Roman" w:hAnsi="Calibri" w:cs="Times New Roman"/>
                <w:color w:val="000000"/>
                <w:lang w:eastAsia="en-GB"/>
              </w:rPr>
              <w:t>2</w:t>
            </w: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0C98" w:rsidRPr="008419EF" w:rsidRDefault="000E2A83" w:rsidP="00EB0C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No further action is necessary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0C98" w:rsidRPr="008419EF" w:rsidRDefault="00EB0C98" w:rsidP="00EB0C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0C98" w:rsidRPr="008419EF" w:rsidRDefault="00EB0C98" w:rsidP="00EB0C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0C98" w:rsidRPr="008419EF" w:rsidRDefault="00EB0C98" w:rsidP="00EB0C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</w:tr>
      <w:tr w:rsidR="000E2A83" w:rsidRPr="008419EF" w:rsidTr="00EB0C98">
        <w:trPr>
          <w:trHeight w:val="555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Drinking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Slips, trips and falls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Attendants: During the </w:t>
            </w:r>
            <w:r w:rsidR="00D9501E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nature of the event might experience </w:t>
            </w: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slips, trips or falls 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Make sure that there are no spills on the floor, that the venue has a dancing floor layout. </w:t>
            </w:r>
          </w:p>
        </w:tc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2</w:t>
            </w: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No further action is necessary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</w:tr>
      <w:tr w:rsidR="000E2A83" w:rsidRPr="008419EF" w:rsidTr="00EB0C98">
        <w:trPr>
          <w:trHeight w:val="549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Drinking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Alcohol poisoning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Attendants might drink a larger amount of alcohol than they could actually tolerate.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Eventual check outs from the security staff on the attendants that might present drunk symptoms. </w:t>
            </w:r>
          </w:p>
        </w:tc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2</w:t>
            </w: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No further action is necessary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</w:tr>
      <w:tr w:rsidR="000E2A83" w:rsidRPr="008419EF" w:rsidTr="00EB0C98">
        <w:trPr>
          <w:trHeight w:val="556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Crowds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Risk of crushing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Attendants might suffer risk of crushing if the capacity of the venue </w:t>
            </w: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lastRenderedPageBreak/>
              <w:t>is exceeded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lastRenderedPageBreak/>
              <w:t>Make sure that the number of tickets sold is not going to exceed the maximum capacity of the venue.</w:t>
            </w:r>
          </w:p>
        </w:tc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  <w:r w:rsidR="00476888">
              <w:rPr>
                <w:rFonts w:ascii="Calibri" w:eastAsia="Times New Roman" w:hAnsi="Calibri" w:cs="Times New Roman"/>
                <w:color w:val="000000"/>
                <w:lang w:eastAsia="en-GB"/>
              </w:rPr>
              <w:t>2</w:t>
            </w: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  <w:r w:rsidR="00476888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No further action is necessary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</w:tr>
      <w:tr w:rsidR="000E2A83" w:rsidRPr="008419EF" w:rsidTr="00EB0C98">
        <w:trPr>
          <w:trHeight w:val="564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  <w:r w:rsidR="00476888">
              <w:rPr>
                <w:rFonts w:ascii="Calibri" w:eastAsia="Times New Roman" w:hAnsi="Calibri" w:cs="Times New Roman"/>
                <w:color w:val="000000"/>
                <w:lang w:eastAsia="en-GB"/>
              </w:rPr>
              <w:t>Noise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476888" w:rsidP="004768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Permanent or temporary hearing damage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476888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Attendants might experience hearing problems due to exposure to loud music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476888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Limited range of music volume</w:t>
            </w:r>
          </w:p>
        </w:tc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  <w:r w:rsidR="00476888">
              <w:rPr>
                <w:rFonts w:ascii="Calibri" w:eastAsia="Times New Roman" w:hAnsi="Calibri" w:cs="Times New Roman"/>
                <w:color w:val="000000"/>
                <w:lang w:eastAsia="en-GB"/>
              </w:rPr>
              <w:t>1</w:t>
            </w: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  <w:r w:rsidR="00476888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No further action is necessary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</w:tr>
      <w:tr w:rsidR="000E2A83" w:rsidRPr="008419EF" w:rsidTr="00EB0C98">
        <w:trPr>
          <w:trHeight w:val="558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1453DA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Handling money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1453DA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Risk of theft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1453DA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Organizers could suffer a possible risk of theft as they will be collecting money of the entrance tickets at the venue.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1453DA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Always handle money in groups</w:t>
            </w:r>
            <w:r w:rsidR="00662801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while</w:t>
            </w: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being inside and outside of the location of the event</w:t>
            </w:r>
            <w:r w:rsidR="00662801">
              <w:rPr>
                <w:rFonts w:ascii="Calibri" w:eastAsia="Times New Roman" w:hAnsi="Calibri" w:cs="Times New Roman"/>
                <w:color w:val="000000"/>
                <w:lang w:eastAsia="en-GB"/>
              </w:rPr>
              <w:t>.</w:t>
            </w:r>
          </w:p>
        </w:tc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1453DA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2</w:t>
            </w: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  <w:r w:rsidR="001453DA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No further action is necessary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</w:tr>
      <w:tr w:rsidR="000E2A83" w:rsidRPr="008419EF" w:rsidTr="00EB0C98">
        <w:trPr>
          <w:trHeight w:val="552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</w:tr>
      <w:tr w:rsidR="000E2A83" w:rsidRPr="008419EF" w:rsidTr="00EB0C98">
        <w:trPr>
          <w:trHeight w:val="560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</w:tr>
      <w:tr w:rsidR="000E2A83" w:rsidRPr="008419EF" w:rsidTr="00EB0C98">
        <w:trPr>
          <w:trHeight w:val="554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</w:tr>
      <w:tr w:rsidR="000E2A83" w:rsidRPr="008419EF" w:rsidTr="00EB0C98">
        <w:trPr>
          <w:trHeight w:val="548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</w:tr>
      <w:tr w:rsidR="000E2A83" w:rsidRPr="008419EF" w:rsidTr="00EB0C98">
        <w:trPr>
          <w:trHeight w:val="570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lastRenderedPageBreak/>
              <w:t> 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</w:tr>
      <w:tr w:rsidR="000E2A83" w:rsidRPr="008419EF" w:rsidTr="00EB0C98">
        <w:trPr>
          <w:trHeight w:val="564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</w:tr>
      <w:tr w:rsidR="000E2A83" w:rsidRPr="008419EF" w:rsidTr="00EB0C98">
        <w:trPr>
          <w:trHeight w:val="544"/>
        </w:trPr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2A83" w:rsidRPr="008419EF" w:rsidRDefault="000E2A83" w:rsidP="000E2A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8419EF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</w:tr>
    </w:tbl>
    <w:p w:rsidR="00A940E3" w:rsidRDefault="00A940E3"/>
    <w:p w:rsidR="00A37232" w:rsidRDefault="00A37232"/>
    <w:p w:rsidR="00A37232" w:rsidRDefault="00A37232"/>
    <w:p w:rsidR="005175E1" w:rsidRDefault="005175E1"/>
    <w:p w:rsidR="005175E1" w:rsidRDefault="005175E1"/>
    <w:p w:rsidR="005175E1" w:rsidRDefault="005175E1"/>
    <w:p w:rsidR="005175E1" w:rsidRDefault="005175E1"/>
    <w:p w:rsidR="005175E1" w:rsidRDefault="005175E1"/>
    <w:p w:rsidR="005175E1" w:rsidRDefault="005175E1"/>
    <w:p w:rsidR="005175E1" w:rsidRDefault="005175E1"/>
    <w:p w:rsidR="005175E1" w:rsidRDefault="005175E1"/>
    <w:p w:rsidR="005175E1" w:rsidRDefault="005175E1"/>
    <w:p w:rsidR="005175E1" w:rsidRDefault="005175E1"/>
    <w:tbl>
      <w:tblPr>
        <w:tblStyle w:val="LightList-Accent1"/>
        <w:tblpPr w:leftFromText="180" w:rightFromText="180" w:vertAnchor="text" w:horzAnchor="margin" w:tblpY="204"/>
        <w:tblW w:w="14163" w:type="dxa"/>
        <w:tblBorders>
          <w:top w:val="single" w:sz="4" w:space="0" w:color="1F497D" w:themeColor="text2"/>
          <w:left w:val="single" w:sz="4" w:space="0" w:color="1F497D" w:themeColor="text2"/>
          <w:bottom w:val="single" w:sz="4" w:space="0" w:color="1F497D" w:themeColor="text2"/>
          <w:right w:val="single" w:sz="4" w:space="0" w:color="1F497D" w:themeColor="text2"/>
          <w:insideH w:val="single" w:sz="4" w:space="0" w:color="1F497D" w:themeColor="text2"/>
          <w:insideV w:val="single" w:sz="4" w:space="0" w:color="1F497D" w:themeColor="text2"/>
        </w:tblBorders>
        <w:tblLook w:val="04A0" w:firstRow="1" w:lastRow="0" w:firstColumn="1" w:lastColumn="0" w:noHBand="0" w:noVBand="1"/>
        <w:tblDescription w:val="Impact"/>
      </w:tblPr>
      <w:tblGrid>
        <w:gridCol w:w="3540"/>
        <w:gridCol w:w="3542"/>
        <w:gridCol w:w="7081"/>
      </w:tblGrid>
      <w:tr w:rsidR="00EB0C98" w:rsidTr="00EB0C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2" w:type="dxa"/>
            <w:gridSpan w:val="2"/>
          </w:tcPr>
          <w:p w:rsidR="00EB0C98" w:rsidRDefault="00EB0C98" w:rsidP="00EB0C9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viewed By:</w:t>
            </w:r>
          </w:p>
        </w:tc>
        <w:tc>
          <w:tcPr>
            <w:tcW w:w="7081" w:type="dxa"/>
          </w:tcPr>
          <w:p w:rsidR="00EB0C98" w:rsidRDefault="00EB0C98" w:rsidP="00EB0C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ments:</w:t>
            </w:r>
          </w:p>
        </w:tc>
      </w:tr>
      <w:tr w:rsidR="00EB0C98" w:rsidTr="00EB0C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0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EB0C98" w:rsidRDefault="00EB0C98" w:rsidP="00EB0C9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sponsible person (SA/DM):</w:t>
            </w:r>
          </w:p>
        </w:tc>
        <w:tc>
          <w:tcPr>
            <w:tcW w:w="3542" w:type="dxa"/>
            <w:tcBorders>
              <w:top w:val="none" w:sz="0" w:space="0" w:color="auto"/>
              <w:bottom w:val="none" w:sz="0" w:space="0" w:color="auto"/>
            </w:tcBorders>
          </w:tcPr>
          <w:p w:rsidR="00EB0C98" w:rsidRDefault="00EB0C98" w:rsidP="00EB0C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:</w:t>
            </w:r>
          </w:p>
        </w:tc>
        <w:tc>
          <w:tcPr>
            <w:tcW w:w="7081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EB0C98" w:rsidRDefault="00EB0C98" w:rsidP="00EB0C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EB0C98" w:rsidTr="00EB0C98">
        <w:trPr>
          <w:trHeight w:val="4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0" w:type="dxa"/>
          </w:tcPr>
          <w:p w:rsidR="00EB0C98" w:rsidRDefault="00F108D8" w:rsidP="00EB0C9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ion Southampton</w:t>
            </w:r>
            <w:r w:rsidR="00EB0C98">
              <w:rPr>
                <w:sz w:val="20"/>
                <w:szCs w:val="20"/>
              </w:rPr>
              <w:t xml:space="preserve"> H&amp;S manager (where applicable):</w:t>
            </w:r>
          </w:p>
        </w:tc>
        <w:tc>
          <w:tcPr>
            <w:tcW w:w="3542" w:type="dxa"/>
          </w:tcPr>
          <w:p w:rsidR="00EB0C98" w:rsidRDefault="00EB0C98" w:rsidP="00EB0C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:</w:t>
            </w:r>
          </w:p>
        </w:tc>
        <w:tc>
          <w:tcPr>
            <w:tcW w:w="7081" w:type="dxa"/>
          </w:tcPr>
          <w:p w:rsidR="00EB0C98" w:rsidRDefault="00EB0C98" w:rsidP="00EB0C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6727" w:tblpY="3935"/>
        <w:tblW w:w="0" w:type="auto"/>
        <w:tblLook w:val="04A0" w:firstRow="1" w:lastRow="0" w:firstColumn="1" w:lastColumn="0" w:noHBand="0" w:noVBand="1"/>
        <w:tblDescription w:val="Impact"/>
      </w:tblPr>
      <w:tblGrid>
        <w:gridCol w:w="1912"/>
        <w:gridCol w:w="1912"/>
        <w:gridCol w:w="1912"/>
        <w:gridCol w:w="1914"/>
      </w:tblGrid>
      <w:tr w:rsidR="00EB0C98" w:rsidTr="00EB0C98">
        <w:trPr>
          <w:trHeight w:val="793"/>
        </w:trPr>
        <w:tc>
          <w:tcPr>
            <w:tcW w:w="7650" w:type="dxa"/>
            <w:gridSpan w:val="4"/>
            <w:vAlign w:val="center"/>
          </w:tcPr>
          <w:p w:rsidR="00EB0C98" w:rsidRDefault="00EB0C98" w:rsidP="00EB0C98">
            <w:pPr>
              <w:jc w:val="center"/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70B903C2" wp14:editId="04D21035">
                      <wp:simplePos x="0" y="0"/>
                      <wp:positionH relativeFrom="column">
                        <wp:posOffset>1215732</wp:posOffset>
                      </wp:positionH>
                      <wp:positionV relativeFrom="paragraph">
                        <wp:posOffset>322580</wp:posOffset>
                      </wp:positionV>
                      <wp:extent cx="3270738" cy="0"/>
                      <wp:effectExtent l="0" t="76200" r="25400" b="114300"/>
                      <wp:wrapNone/>
                      <wp:docPr id="2" name="Straight Arrow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70738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6FDE558F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" o:spid="_x0000_s1026" type="#_x0000_t32" style="position:absolute;margin-left:95.75pt;margin-top:25.4pt;width:257.55pt;height:0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" strokecolor="#4579b8 [3044]">
                      <v:stroke endarrow="open"/>
                    </v:shape>
                  </w:pict>
                </mc:Fallback>
              </mc:AlternateContent>
            </w:r>
            <w:r>
              <w:rPr>
                <w:sz w:val="20"/>
                <w:szCs w:val="20"/>
              </w:rPr>
              <w:t>Likelihood</w:t>
            </w:r>
          </w:p>
        </w:tc>
      </w:tr>
      <w:tr w:rsidR="00EB0C98" w:rsidTr="00EB0C98">
        <w:trPr>
          <w:trHeight w:val="793"/>
        </w:trPr>
        <w:tc>
          <w:tcPr>
            <w:tcW w:w="1912" w:type="dxa"/>
            <w:vMerge w:val="restart"/>
            <w:vAlign w:val="center"/>
          </w:tcPr>
          <w:p w:rsidR="00EB0C98" w:rsidRDefault="00EB0C98" w:rsidP="00EB0C98">
            <w:pPr>
              <w:jc w:val="center"/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09C475EF" wp14:editId="50ECF989">
                      <wp:simplePos x="0" y="0"/>
                      <wp:positionH relativeFrom="column">
                        <wp:posOffset>946150</wp:posOffset>
                      </wp:positionH>
                      <wp:positionV relativeFrom="paragraph">
                        <wp:posOffset>15875</wp:posOffset>
                      </wp:positionV>
                      <wp:extent cx="0" cy="1180465"/>
                      <wp:effectExtent l="95250" t="38100" r="57150" b="19685"/>
                      <wp:wrapNone/>
                      <wp:docPr id="3" name="Straight Arrow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18046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DC2FAF" id="Straight Arrow Connector 3" o:spid="_x0000_s1026" type="#_x0000_t32" style="position:absolute;margin-left:74.5pt;margin-top:1.25pt;width:0;height:92.95pt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" strokecolor="#4579b8 [3044]">
                      <v:stroke endarrow="open"/>
                    </v:shape>
                  </w:pict>
                </mc:Fallback>
              </mc:AlternateContent>
            </w:r>
          </w:p>
          <w:p w:rsidR="00EB0C98" w:rsidRDefault="00EB0C98" w:rsidP="00EB0C98">
            <w:pPr>
              <w:jc w:val="center"/>
              <w:rPr>
                <w:sz w:val="20"/>
                <w:szCs w:val="20"/>
              </w:rPr>
            </w:pPr>
          </w:p>
          <w:p w:rsidR="00EB0C98" w:rsidRDefault="00EB0C98" w:rsidP="00EB0C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mpact</w:t>
            </w:r>
          </w:p>
        </w:tc>
        <w:tc>
          <w:tcPr>
            <w:tcW w:w="1912" w:type="dxa"/>
            <w:shd w:val="clear" w:color="auto" w:fill="FFFF00"/>
            <w:vAlign w:val="center"/>
          </w:tcPr>
          <w:p w:rsidR="00EB0C98" w:rsidRDefault="00EB0C98" w:rsidP="00EB0C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912" w:type="dxa"/>
            <w:shd w:val="clear" w:color="auto" w:fill="FF6600"/>
            <w:vAlign w:val="center"/>
          </w:tcPr>
          <w:p w:rsidR="00EB0C98" w:rsidRDefault="00EB0C98" w:rsidP="00EB0C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1914" w:type="dxa"/>
            <w:shd w:val="clear" w:color="auto" w:fill="FF0000"/>
            <w:vAlign w:val="center"/>
          </w:tcPr>
          <w:p w:rsidR="00EB0C98" w:rsidRDefault="00EB0C98" w:rsidP="00EB0C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</w:tr>
      <w:tr w:rsidR="00EB0C98" w:rsidTr="00EB0C98">
        <w:trPr>
          <w:trHeight w:val="793"/>
        </w:trPr>
        <w:tc>
          <w:tcPr>
            <w:tcW w:w="1912" w:type="dxa"/>
            <w:vMerge/>
          </w:tcPr>
          <w:p w:rsidR="00EB0C98" w:rsidRDefault="00EB0C98" w:rsidP="00EB0C98">
            <w:pPr>
              <w:rPr>
                <w:sz w:val="20"/>
                <w:szCs w:val="20"/>
              </w:rPr>
            </w:pPr>
          </w:p>
        </w:tc>
        <w:tc>
          <w:tcPr>
            <w:tcW w:w="1912" w:type="dxa"/>
            <w:shd w:val="clear" w:color="auto" w:fill="92D050"/>
            <w:vAlign w:val="center"/>
          </w:tcPr>
          <w:p w:rsidR="00EB0C98" w:rsidRDefault="00EB0C98" w:rsidP="00EB0C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912" w:type="dxa"/>
            <w:shd w:val="clear" w:color="auto" w:fill="FFFF00"/>
            <w:vAlign w:val="center"/>
          </w:tcPr>
          <w:p w:rsidR="00EB0C98" w:rsidRDefault="00EB0C98" w:rsidP="00EB0C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914" w:type="dxa"/>
            <w:shd w:val="clear" w:color="auto" w:fill="FF6600"/>
            <w:vAlign w:val="center"/>
          </w:tcPr>
          <w:p w:rsidR="00EB0C98" w:rsidRDefault="00EB0C98" w:rsidP="00EB0C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EB0C98" w:rsidTr="00EB0C98">
        <w:trPr>
          <w:trHeight w:val="793"/>
        </w:trPr>
        <w:tc>
          <w:tcPr>
            <w:tcW w:w="1912" w:type="dxa"/>
            <w:vMerge/>
          </w:tcPr>
          <w:p w:rsidR="00EB0C98" w:rsidRDefault="00EB0C98" w:rsidP="00EB0C98">
            <w:pPr>
              <w:rPr>
                <w:sz w:val="20"/>
                <w:szCs w:val="20"/>
              </w:rPr>
            </w:pPr>
          </w:p>
        </w:tc>
        <w:tc>
          <w:tcPr>
            <w:tcW w:w="1912" w:type="dxa"/>
            <w:shd w:val="clear" w:color="auto" w:fill="00B050"/>
            <w:vAlign w:val="center"/>
          </w:tcPr>
          <w:p w:rsidR="00EB0C98" w:rsidRDefault="00EB0C98" w:rsidP="00EB0C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912" w:type="dxa"/>
            <w:shd w:val="clear" w:color="auto" w:fill="92D050"/>
            <w:vAlign w:val="center"/>
          </w:tcPr>
          <w:p w:rsidR="00EB0C98" w:rsidRDefault="00EB0C98" w:rsidP="00EB0C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914" w:type="dxa"/>
            <w:shd w:val="clear" w:color="auto" w:fill="FFFF00"/>
            <w:vAlign w:val="center"/>
          </w:tcPr>
          <w:p w:rsidR="00EB0C98" w:rsidRDefault="00EB0C98" w:rsidP="00EB0C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</w:tbl>
    <w:p w:rsidR="008419EF" w:rsidRPr="00A940E3" w:rsidRDefault="008419EF">
      <w:pPr>
        <w:rPr>
          <w:sz w:val="20"/>
          <w:szCs w:val="20"/>
        </w:rPr>
      </w:pPr>
    </w:p>
    <w:tbl>
      <w:tblPr>
        <w:tblStyle w:val="MediumGrid2-Accent1"/>
        <w:tblpPr w:leftFromText="180" w:rightFromText="180" w:vertAnchor="text" w:horzAnchor="page" w:tblpX="6406" w:tblpY="74"/>
        <w:tblW w:w="7875" w:type="dxa"/>
        <w:tblLook w:val="04A0" w:firstRow="1" w:lastRow="0" w:firstColumn="1" w:lastColumn="0" w:noHBand="0" w:noVBand="1"/>
        <w:tblDescription w:val="Likelihood"/>
      </w:tblPr>
      <w:tblGrid>
        <w:gridCol w:w="1944"/>
        <w:gridCol w:w="5931"/>
      </w:tblGrid>
      <w:tr w:rsidR="00EB0C98" w:rsidRPr="00327A42" w:rsidTr="00EB0C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gridSpan w:val="2"/>
            <w:hideMark/>
          </w:tcPr>
          <w:p w:rsidR="00EB0C98" w:rsidRPr="00327A42" w:rsidRDefault="00EB0C98" w:rsidP="00EB0C98">
            <w:pPr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</w:pPr>
            <w:r w:rsidRPr="00327A42"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  <w:t>Likelihood</w:t>
            </w:r>
          </w:p>
        </w:tc>
      </w:tr>
      <w:tr w:rsidR="00EB0C98" w:rsidRPr="00327A42" w:rsidTr="00EB0C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EB0C98" w:rsidRPr="00327A42" w:rsidRDefault="00EB0C98" w:rsidP="00EB0C98">
            <w:pPr>
              <w:jc w:val="center"/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</w:pPr>
            <w:r w:rsidRPr="00327A42"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  <w:t>Level</w:t>
            </w:r>
          </w:p>
        </w:tc>
        <w:tc>
          <w:tcPr>
            <w:tcW w:w="0" w:type="auto"/>
            <w:shd w:val="clear" w:color="auto" w:fill="DBE5F1" w:themeFill="accent1" w:themeFillTint="33"/>
            <w:hideMark/>
          </w:tcPr>
          <w:p w:rsidR="00EB0C98" w:rsidRPr="00327A42" w:rsidRDefault="00EB0C98" w:rsidP="00EB0C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  <w:color w:val="000000"/>
                <w:sz w:val="19"/>
                <w:szCs w:val="19"/>
                <w:lang w:eastAsia="en-GB"/>
              </w:rPr>
            </w:pPr>
            <w:r w:rsidRPr="00327A42">
              <w:rPr>
                <w:rFonts w:ascii="Verdana" w:eastAsia="Times New Roman" w:hAnsi="Verdana" w:cs="Arial"/>
                <w:b/>
                <w:bCs/>
                <w:color w:val="000000"/>
                <w:sz w:val="19"/>
                <w:szCs w:val="19"/>
                <w:lang w:eastAsia="en-GB"/>
              </w:rPr>
              <w:t>Description</w:t>
            </w:r>
          </w:p>
        </w:tc>
      </w:tr>
      <w:tr w:rsidR="00EB0C98" w:rsidRPr="00327A42" w:rsidTr="00EB0C98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EB0C98" w:rsidRPr="00327A42" w:rsidRDefault="00EB0C98" w:rsidP="00EB0C98">
            <w:pPr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</w:pPr>
            <w:r w:rsidRPr="00327A42"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  <w:t>High</w:t>
            </w:r>
            <w:r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  <w:t xml:space="preserve"> (3)</w:t>
            </w:r>
          </w:p>
        </w:tc>
        <w:tc>
          <w:tcPr>
            <w:tcW w:w="0" w:type="auto"/>
            <w:shd w:val="clear" w:color="auto" w:fill="DBE5F1" w:themeFill="accent1" w:themeFillTint="33"/>
            <w:hideMark/>
          </w:tcPr>
          <w:p w:rsidR="00EB0C98" w:rsidRPr="00327A42" w:rsidRDefault="00EB0C98" w:rsidP="00EB0C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</w:pPr>
            <w:r w:rsidRPr="00327A42"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  <w:t>Will probably occur in most circumstances</w:t>
            </w:r>
          </w:p>
        </w:tc>
      </w:tr>
      <w:tr w:rsidR="00EB0C98" w:rsidRPr="00327A42" w:rsidTr="00EB0C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EB0C98" w:rsidRPr="00327A42" w:rsidRDefault="00EB0C98" w:rsidP="00EB0C98">
            <w:pPr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</w:pPr>
            <w:r w:rsidRPr="00327A42"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  <w:t>Medium</w:t>
            </w:r>
            <w:r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  <w:t xml:space="preserve"> (2)</w:t>
            </w:r>
          </w:p>
        </w:tc>
        <w:tc>
          <w:tcPr>
            <w:tcW w:w="0" w:type="auto"/>
            <w:shd w:val="clear" w:color="auto" w:fill="DBE5F1" w:themeFill="accent1" w:themeFillTint="33"/>
            <w:hideMark/>
          </w:tcPr>
          <w:p w:rsidR="00EB0C98" w:rsidRPr="00327A42" w:rsidRDefault="00EB0C98" w:rsidP="00EB0C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</w:pPr>
            <w:r w:rsidRPr="00327A42"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  <w:t>Might occur at some time</w:t>
            </w:r>
          </w:p>
        </w:tc>
      </w:tr>
      <w:tr w:rsidR="00EB0C98" w:rsidRPr="00327A42" w:rsidTr="00EB0C98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EB0C98" w:rsidRPr="00327A42" w:rsidRDefault="00EB0C98" w:rsidP="00EB0C98">
            <w:pPr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</w:pPr>
            <w:r w:rsidRPr="00327A42"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  <w:t>Low</w:t>
            </w:r>
            <w:r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  <w:t xml:space="preserve"> (1)</w:t>
            </w:r>
          </w:p>
        </w:tc>
        <w:tc>
          <w:tcPr>
            <w:tcW w:w="0" w:type="auto"/>
            <w:shd w:val="clear" w:color="auto" w:fill="DBE5F1" w:themeFill="accent1" w:themeFillTint="33"/>
            <w:hideMark/>
          </w:tcPr>
          <w:p w:rsidR="00EB0C98" w:rsidRPr="00327A42" w:rsidRDefault="00EB0C98" w:rsidP="00EB0C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</w:pPr>
            <w:r w:rsidRPr="00327A42"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  <w:t>May occur only in exceptional circumstances</w:t>
            </w:r>
          </w:p>
        </w:tc>
      </w:tr>
    </w:tbl>
    <w:p w:rsidR="00A940E3" w:rsidRDefault="00A940E3">
      <w:pPr>
        <w:rPr>
          <w:sz w:val="20"/>
          <w:szCs w:val="20"/>
        </w:rPr>
      </w:pPr>
    </w:p>
    <w:tbl>
      <w:tblPr>
        <w:tblStyle w:val="MediumGrid2-Accent1"/>
        <w:tblpPr w:leftFromText="180" w:rightFromText="180" w:vertAnchor="text" w:horzAnchor="margin" w:tblpY="396"/>
        <w:tblW w:w="4823" w:type="dxa"/>
        <w:tblLook w:val="04A0" w:firstRow="1" w:lastRow="0" w:firstColumn="1" w:lastColumn="0" w:noHBand="0" w:noVBand="1"/>
        <w:tblDescription w:val="Likelihood"/>
      </w:tblPr>
      <w:tblGrid>
        <w:gridCol w:w="1107"/>
        <w:gridCol w:w="3716"/>
      </w:tblGrid>
      <w:tr w:rsidR="003B4420" w:rsidRPr="00327A42" w:rsidTr="003B44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gridSpan w:val="2"/>
            <w:hideMark/>
          </w:tcPr>
          <w:p w:rsidR="003B4420" w:rsidRPr="00327A42" w:rsidRDefault="003B4420" w:rsidP="003B4420">
            <w:pPr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</w:pPr>
            <w:r w:rsidRPr="00327A42"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  <w:t>Impact</w:t>
            </w:r>
          </w:p>
        </w:tc>
      </w:tr>
      <w:tr w:rsidR="003B4420" w:rsidRPr="00327A42" w:rsidTr="003B44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3B4420" w:rsidRPr="00327A42" w:rsidRDefault="003B4420" w:rsidP="003B4420">
            <w:pPr>
              <w:jc w:val="center"/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</w:pPr>
            <w:r w:rsidRPr="00327A42"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  <w:t>Level</w:t>
            </w:r>
          </w:p>
        </w:tc>
        <w:tc>
          <w:tcPr>
            <w:tcW w:w="0" w:type="auto"/>
            <w:shd w:val="clear" w:color="auto" w:fill="DBE5F1" w:themeFill="accent1" w:themeFillTint="33"/>
            <w:hideMark/>
          </w:tcPr>
          <w:p w:rsidR="003B4420" w:rsidRPr="00327A42" w:rsidRDefault="003B4420" w:rsidP="003B44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b/>
                <w:bCs/>
                <w:color w:val="000000"/>
                <w:sz w:val="19"/>
                <w:szCs w:val="19"/>
                <w:lang w:eastAsia="en-GB"/>
              </w:rPr>
            </w:pPr>
            <w:r w:rsidRPr="00327A42">
              <w:rPr>
                <w:rFonts w:ascii="Verdana" w:eastAsia="Times New Roman" w:hAnsi="Verdana" w:cs="Arial"/>
                <w:b/>
                <w:bCs/>
                <w:color w:val="000000"/>
                <w:sz w:val="19"/>
                <w:szCs w:val="19"/>
                <w:lang w:eastAsia="en-GB"/>
              </w:rPr>
              <w:t>Description</w:t>
            </w:r>
          </w:p>
        </w:tc>
      </w:tr>
      <w:tr w:rsidR="003B4420" w:rsidRPr="00327A42" w:rsidTr="003B4420">
        <w:trPr>
          <w:trHeight w:val="1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3B4420" w:rsidRPr="00327A42" w:rsidRDefault="003B4420" w:rsidP="003B4420">
            <w:pPr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</w:pPr>
            <w:r w:rsidRPr="00327A42"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  <w:t>High</w:t>
            </w:r>
            <w:r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  <w:t xml:space="preserve"> (3) </w:t>
            </w:r>
          </w:p>
        </w:tc>
        <w:tc>
          <w:tcPr>
            <w:tcW w:w="0" w:type="auto"/>
            <w:shd w:val="clear" w:color="auto" w:fill="DBE5F1" w:themeFill="accent1" w:themeFillTint="33"/>
            <w:hideMark/>
          </w:tcPr>
          <w:p w:rsidR="003B4420" w:rsidRDefault="003B4420" w:rsidP="003B4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</w:pPr>
            <w:r w:rsidRPr="00327A42"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  <w:t xml:space="preserve">Major </w:t>
            </w:r>
            <w:r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  <w:t>Injury or Death</w:t>
            </w:r>
            <w:r w:rsidRPr="00327A42"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  <w:t xml:space="preserve">; </w:t>
            </w:r>
            <w:r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  <w:t xml:space="preserve">Loss of limb or life-threatening conditions. In hospital for more than 3 days, and/or subject to extensive prolonged course of medical treatment and support. </w:t>
            </w:r>
          </w:p>
          <w:p w:rsidR="003B4420" w:rsidRPr="00327A42" w:rsidRDefault="003B4420" w:rsidP="003B4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</w:pPr>
          </w:p>
        </w:tc>
      </w:tr>
      <w:tr w:rsidR="003B4420" w:rsidRPr="00327A42" w:rsidTr="003B44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3B4420" w:rsidRPr="00327A42" w:rsidRDefault="003B4420" w:rsidP="003B4420">
            <w:pPr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</w:pPr>
            <w:r w:rsidRPr="00327A42"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  <w:t>Medium</w:t>
            </w:r>
            <w:r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  <w:t xml:space="preserve"> (2)</w:t>
            </w:r>
          </w:p>
        </w:tc>
        <w:tc>
          <w:tcPr>
            <w:tcW w:w="0" w:type="auto"/>
            <w:shd w:val="clear" w:color="auto" w:fill="DBE5F1" w:themeFill="accent1" w:themeFillTint="33"/>
            <w:hideMark/>
          </w:tcPr>
          <w:p w:rsidR="003B4420" w:rsidRDefault="003B4420" w:rsidP="003B44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</w:pPr>
            <w:r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  <w:t>Serious injury causing hospitalisation, less than 3 days. Rehabilitation could last for several months.</w:t>
            </w:r>
          </w:p>
          <w:p w:rsidR="003B4420" w:rsidRDefault="003B4420" w:rsidP="003B44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</w:pPr>
          </w:p>
          <w:p w:rsidR="003B4420" w:rsidRPr="00327A42" w:rsidRDefault="003B4420" w:rsidP="003B44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</w:pPr>
          </w:p>
        </w:tc>
      </w:tr>
      <w:tr w:rsidR="003B4420" w:rsidRPr="00327A42" w:rsidTr="003B4420">
        <w:trPr>
          <w:trHeight w:val="4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3B4420" w:rsidRPr="00327A42" w:rsidRDefault="003B4420" w:rsidP="003B4420">
            <w:pPr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</w:pPr>
            <w:r w:rsidRPr="00327A42"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  <w:t>Low</w:t>
            </w:r>
            <w:r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  <w:t xml:space="preserve">  (1)</w:t>
            </w:r>
          </w:p>
        </w:tc>
        <w:tc>
          <w:tcPr>
            <w:tcW w:w="0" w:type="auto"/>
            <w:shd w:val="clear" w:color="auto" w:fill="DBE5F1" w:themeFill="accent1" w:themeFillTint="33"/>
            <w:hideMark/>
          </w:tcPr>
          <w:p w:rsidR="003B4420" w:rsidRPr="00327A42" w:rsidRDefault="003B4420" w:rsidP="003B4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</w:pPr>
            <w:r>
              <w:rPr>
                <w:rFonts w:ascii="Verdana" w:eastAsia="Times New Roman" w:hAnsi="Verdana" w:cs="Arial"/>
                <w:color w:val="000000"/>
                <w:sz w:val="19"/>
                <w:szCs w:val="19"/>
                <w:lang w:eastAsia="en-GB"/>
              </w:rPr>
              <w:t>Minor/superficial injuries. Local first aid treatment or absence from work for less than 3 days.</w:t>
            </w:r>
          </w:p>
        </w:tc>
      </w:tr>
    </w:tbl>
    <w:p w:rsidR="003B4420" w:rsidRDefault="003B4420">
      <w:pPr>
        <w:rPr>
          <w:sz w:val="20"/>
          <w:szCs w:val="20"/>
        </w:rPr>
      </w:pPr>
    </w:p>
    <w:p w:rsidR="003B4420" w:rsidRPr="00A940E3" w:rsidRDefault="003B4420">
      <w:pPr>
        <w:rPr>
          <w:sz w:val="20"/>
          <w:szCs w:val="20"/>
        </w:rPr>
      </w:pPr>
    </w:p>
    <w:p w:rsidR="00A940E3" w:rsidRPr="00A940E3" w:rsidRDefault="00A940E3">
      <w:pPr>
        <w:rPr>
          <w:sz w:val="20"/>
          <w:szCs w:val="20"/>
        </w:rPr>
      </w:pPr>
    </w:p>
    <w:p w:rsidR="00A940E3" w:rsidRPr="00A940E3" w:rsidRDefault="00A940E3">
      <w:pPr>
        <w:rPr>
          <w:sz w:val="20"/>
          <w:szCs w:val="20"/>
        </w:rPr>
      </w:pPr>
    </w:p>
    <w:p w:rsidR="00327A42" w:rsidRPr="00327A42" w:rsidRDefault="00327A42" w:rsidP="00327A42">
      <w:pPr>
        <w:spacing w:after="0" w:line="240" w:lineRule="auto"/>
        <w:rPr>
          <w:rFonts w:ascii="Verdana" w:eastAsia="Times New Roman" w:hAnsi="Verdana" w:cs="Arial"/>
          <w:color w:val="000000"/>
          <w:sz w:val="19"/>
          <w:szCs w:val="19"/>
          <w:lang w:val="en" w:eastAsia="en-GB"/>
        </w:rPr>
      </w:pPr>
    </w:p>
    <w:p w:rsidR="00A940E3" w:rsidRPr="00A940E3" w:rsidRDefault="00A940E3">
      <w:pPr>
        <w:rPr>
          <w:sz w:val="20"/>
          <w:szCs w:val="20"/>
        </w:rPr>
      </w:pPr>
    </w:p>
    <w:sectPr w:rsidR="00A940E3" w:rsidRPr="00A940E3" w:rsidSect="00884BB0">
      <w:headerReference w:type="default" r:id="rId7"/>
      <w:footerReference w:type="default" r:id="rId8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E1147" w:rsidRDefault="00EE1147" w:rsidP="00A26B8F">
      <w:pPr>
        <w:spacing w:after="0" w:line="240" w:lineRule="auto"/>
      </w:pPr>
      <w:r>
        <w:separator/>
      </w:r>
    </w:p>
  </w:endnote>
  <w:endnote w:type="continuationSeparator" w:id="0">
    <w:p w:rsidR="00EE1147" w:rsidRDefault="00EE1147" w:rsidP="00A26B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5670835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:rsidR="00A26B8F" w:rsidRDefault="00A26B8F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66DF6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:rsidR="00A26B8F" w:rsidRDefault="00A26B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E1147" w:rsidRDefault="00EE1147" w:rsidP="00A26B8F">
      <w:pPr>
        <w:spacing w:after="0" w:line="240" w:lineRule="auto"/>
      </w:pPr>
      <w:r>
        <w:separator/>
      </w:r>
    </w:p>
  </w:footnote>
  <w:footnote w:type="continuationSeparator" w:id="0">
    <w:p w:rsidR="00EE1147" w:rsidRDefault="00EE1147" w:rsidP="00A26B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6B8F" w:rsidRPr="00A26B8F" w:rsidRDefault="00F108D8" w:rsidP="00A26B8F">
    <w:pPr>
      <w:pStyle w:val="Header"/>
      <w:tabs>
        <w:tab w:val="clear" w:pos="9026"/>
        <w:tab w:val="left" w:pos="2580"/>
        <w:tab w:val="left" w:pos="2985"/>
        <w:tab w:val="left" w:pos="9065"/>
      </w:tabs>
      <w:spacing w:after="120" w:line="276" w:lineRule="auto"/>
      <w:rPr>
        <w:b/>
        <w:bCs/>
        <w:color w:val="1F497D" w:themeColor="text2"/>
        <w:sz w:val="56"/>
        <w:szCs w:val="56"/>
      </w:rPr>
    </w:pPr>
    <w:r w:rsidRPr="0078089A">
      <w:rPr>
        <w:noProof/>
        <w:lang w:eastAsia="en-GB"/>
      </w:rPr>
      <w:drawing>
        <wp:anchor distT="0" distB="0" distL="114300" distR="114300" simplePos="0" relativeHeight="251656192" behindDoc="0" locked="0" layoutInCell="1" allowOverlap="1" wp14:anchorId="1D1C5949" wp14:editId="639A14F1">
          <wp:simplePos x="0" y="0"/>
          <wp:positionH relativeFrom="column">
            <wp:posOffset>8010525</wp:posOffset>
          </wp:positionH>
          <wp:positionV relativeFrom="paragraph">
            <wp:posOffset>-144780</wp:posOffset>
          </wp:positionV>
          <wp:extent cx="1283335" cy="1165860"/>
          <wp:effectExtent l="0" t="0" r="0" b="0"/>
          <wp:wrapSquare wrapText="bothSides"/>
          <wp:docPr id="4" name="Picture 4" descr="J:\Operations\Marketing\Design\Union Southampton Brand Assets_\0 Logo\Union Southampton_Logo_Main_Blac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J:\Operations\Marketing\Design\Union Southampton Brand Assets_\0 Logo\Union Southampton_Logo_Main_Black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3335" cy="1165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b/>
          <w:bCs/>
          <w:color w:val="1F497D" w:themeColor="text2"/>
          <w:sz w:val="56"/>
          <w:szCs w:val="56"/>
        </w:rPr>
        <w:alias w:val="Title"/>
        <w:id w:val="77807649"/>
        <w:placeholder>
          <w:docPart w:val="BBA28AD7BF07470FA7C1996A6D4A56E3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A26B8F" w:rsidRPr="00A26B8F">
          <w:rPr>
            <w:b/>
            <w:bCs/>
            <w:color w:val="1F497D" w:themeColor="text2"/>
            <w:sz w:val="56"/>
            <w:szCs w:val="56"/>
          </w:rPr>
          <w:t>General Risk Assessment</w:t>
        </w:r>
      </w:sdtContent>
    </w:sdt>
    <w:r w:rsidR="00A26B8F">
      <w:rPr>
        <w:b/>
        <w:bCs/>
        <w:color w:val="1F497D" w:themeColor="text2"/>
        <w:sz w:val="56"/>
        <w:szCs w:val="56"/>
      </w:rPr>
      <w:tab/>
    </w:r>
  </w:p>
  <w:p w:rsidR="00A26B8F" w:rsidRDefault="00A26B8F">
    <w:pPr>
      <w:pStyle w:val="Header"/>
      <w:tabs>
        <w:tab w:val="left" w:pos="2580"/>
        <w:tab w:val="left" w:pos="2985"/>
      </w:tabs>
      <w:spacing w:after="120" w:line="276" w:lineRule="auto"/>
      <w:rPr>
        <w:color w:val="4F81BD" w:themeColor="accent1"/>
      </w:rPr>
    </w:pPr>
  </w:p>
  <w:p w:rsidR="00A26B8F" w:rsidRDefault="00A26B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145F2B"/>
    <w:multiLevelType w:val="hybridMultilevel"/>
    <w:tmpl w:val="A31CD6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M2NDIzMTE3MDAwszYyUdpeDU4uLM/DyQAuNaAAaZRMQsAAAA"/>
  </w:docVars>
  <w:rsids>
    <w:rsidRoot w:val="00884BB0"/>
    <w:rsid w:val="000E2A83"/>
    <w:rsid w:val="0011769D"/>
    <w:rsid w:val="001453DA"/>
    <w:rsid w:val="00184B11"/>
    <w:rsid w:val="0020331E"/>
    <w:rsid w:val="00234D6F"/>
    <w:rsid w:val="00266091"/>
    <w:rsid w:val="002D311B"/>
    <w:rsid w:val="00303FA3"/>
    <w:rsid w:val="00327A42"/>
    <w:rsid w:val="003A2F8A"/>
    <w:rsid w:val="003A79FE"/>
    <w:rsid w:val="003B4420"/>
    <w:rsid w:val="0040478E"/>
    <w:rsid w:val="00476888"/>
    <w:rsid w:val="00486236"/>
    <w:rsid w:val="004A665A"/>
    <w:rsid w:val="005175E1"/>
    <w:rsid w:val="00566DF6"/>
    <w:rsid w:val="005744B8"/>
    <w:rsid w:val="005769AE"/>
    <w:rsid w:val="005F124E"/>
    <w:rsid w:val="00662801"/>
    <w:rsid w:val="00736C24"/>
    <w:rsid w:val="00766BB2"/>
    <w:rsid w:val="007D5F9D"/>
    <w:rsid w:val="008419EF"/>
    <w:rsid w:val="00884BB0"/>
    <w:rsid w:val="008A475F"/>
    <w:rsid w:val="00912C05"/>
    <w:rsid w:val="009D4F36"/>
    <w:rsid w:val="009F0F6B"/>
    <w:rsid w:val="00A26B8F"/>
    <w:rsid w:val="00A37232"/>
    <w:rsid w:val="00A940E3"/>
    <w:rsid w:val="00B23B9B"/>
    <w:rsid w:val="00BF3E53"/>
    <w:rsid w:val="00C30D0B"/>
    <w:rsid w:val="00C96EAA"/>
    <w:rsid w:val="00D10FD5"/>
    <w:rsid w:val="00D9501E"/>
    <w:rsid w:val="00E15A2F"/>
    <w:rsid w:val="00EB0C98"/>
    <w:rsid w:val="00EE1147"/>
    <w:rsid w:val="00F102B4"/>
    <w:rsid w:val="00F108D8"/>
    <w:rsid w:val="00F252B6"/>
    <w:rsid w:val="00F26DE7"/>
    <w:rsid w:val="00F72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5B1FA67"/>
  <w15:docId w15:val="{73BFE4D0-FAB1-47F6-BAFB-1F19DCC118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6B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6B8F"/>
  </w:style>
  <w:style w:type="paragraph" w:styleId="Footer">
    <w:name w:val="footer"/>
    <w:basedOn w:val="Normal"/>
    <w:link w:val="FooterChar"/>
    <w:uiPriority w:val="99"/>
    <w:unhideWhenUsed/>
    <w:rsid w:val="00A26B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6B8F"/>
  </w:style>
  <w:style w:type="paragraph" w:styleId="BalloonText">
    <w:name w:val="Balloon Text"/>
    <w:basedOn w:val="Normal"/>
    <w:link w:val="BalloonTextChar"/>
    <w:uiPriority w:val="99"/>
    <w:semiHidden/>
    <w:unhideWhenUsed/>
    <w:rsid w:val="00A26B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6B8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26B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C96EAA"/>
    <w:pPr>
      <w:spacing w:after="0" w:line="240" w:lineRule="auto"/>
    </w:pPr>
    <w:tblPr>
      <w:tblStyleRowBandSize w:val="1"/>
      <w:tblStyleColBandSize w:val="1"/>
      <w:tblBorders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FFFFF" w:themeFill="background1"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ListParagraph">
    <w:name w:val="List Paragraph"/>
    <w:basedOn w:val="Normal"/>
    <w:uiPriority w:val="34"/>
    <w:qFormat/>
    <w:rsid w:val="003A2F8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327A42"/>
    <w:rPr>
      <w:b/>
      <w:bCs/>
    </w:rPr>
  </w:style>
  <w:style w:type="table" w:styleId="MediumGrid2-Accent1">
    <w:name w:val="Medium Grid 2 Accent 1"/>
    <w:basedOn w:val="TableNormal"/>
    <w:uiPriority w:val="68"/>
    <w:rsid w:val="003B442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65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0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3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5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762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08206">
                      <w:marLeft w:val="24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3135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923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BA28AD7BF07470FA7C1996A6D4A56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EBCE79-0095-4D1A-AE82-0063E528152B}"/>
      </w:docPartPr>
      <w:docPartBody>
        <w:p w:rsidR="00C61438" w:rsidRDefault="00112A1E" w:rsidP="00112A1E">
          <w:pPr>
            <w:pStyle w:val="BBA28AD7BF07470FA7C1996A6D4A56E3"/>
          </w:pPr>
          <w:r>
            <w:rPr>
              <w:b/>
              <w:bCs/>
              <w:color w:val="44546A" w:themeColor="text2"/>
              <w:sz w:val="28"/>
              <w:szCs w:val="28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12A1E"/>
    <w:rsid w:val="00112A1E"/>
    <w:rsid w:val="00365249"/>
    <w:rsid w:val="006974A9"/>
    <w:rsid w:val="009C0673"/>
    <w:rsid w:val="00B57727"/>
    <w:rsid w:val="00C61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BA28AD7BF07470FA7C1996A6D4A56E3">
    <w:name w:val="BBA28AD7BF07470FA7C1996A6D4A56E3"/>
    <w:rsid w:val="00112A1E"/>
  </w:style>
  <w:style w:type="paragraph" w:customStyle="1" w:styleId="2E4181F6D39F408BA8A2DB30ECBF3E49">
    <w:name w:val="2E4181F6D39F408BA8A2DB30ECBF3E49"/>
    <w:rsid w:val="00112A1E"/>
  </w:style>
  <w:style w:type="paragraph" w:customStyle="1" w:styleId="E83A62C853F04E47AE81D2655B1E0D4D">
    <w:name w:val="E83A62C853F04E47AE81D2655B1E0D4D"/>
    <w:rsid w:val="00112A1E"/>
  </w:style>
  <w:style w:type="paragraph" w:customStyle="1" w:styleId="57E16EB81225463F99764335C636BC1E">
    <w:name w:val="57E16EB81225463F99764335C636BC1E"/>
    <w:rsid w:val="00112A1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95</Words>
  <Characters>282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al Risk Assessment</vt:lpstr>
    </vt:vector>
  </TitlesOfParts>
  <Company>SUSU</Company>
  <LinksUpToDate>false</LinksUpToDate>
  <CharactersWithSpaces>3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Risk Assessment</dc:title>
  <dc:creator>Reception</dc:creator>
  <cp:lastModifiedBy>Morales Berlanga L.</cp:lastModifiedBy>
  <cp:revision>2</cp:revision>
  <dcterms:created xsi:type="dcterms:W3CDTF">2018-08-17T14:24:00Z</dcterms:created>
  <dcterms:modified xsi:type="dcterms:W3CDTF">2018-08-17T14:24:00Z</dcterms:modified>
</cp:coreProperties>
</file>